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43E1FE67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4.09.2023.-08.09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BD2067" w:rsidRPr="00F55363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BD2067" w:rsidRPr="008D08FD" w:rsidRDefault="00BD2067" w:rsidP="00BD206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BD2067" w:rsidRPr="008D08FD" w:rsidRDefault="00BD2067" w:rsidP="00BD2067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71275FBA" w:rsidR="00BD2067" w:rsidRPr="00CF37FF" w:rsidRDefault="00BD2067" w:rsidP="00BD206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5B268E21" w:rsidR="00BD2067" w:rsidRPr="00CF37FF" w:rsidRDefault="00BD2067" w:rsidP="00BD206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7962B77F" w:rsidR="00BD2067" w:rsidRPr="00CF37FF" w:rsidRDefault="00BD2067" w:rsidP="00BD206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7F30420C" w:rsidR="00BD2067" w:rsidRPr="00CF37FF" w:rsidRDefault="00BD2067" w:rsidP="00BD206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5D3CC3CC" w:rsidR="00BD2067" w:rsidRPr="00CF37FF" w:rsidRDefault="00BD2067" w:rsidP="00BD206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1248805E" w:rsidR="00BD2067" w:rsidRPr="00CF37FF" w:rsidRDefault="00BD2067" w:rsidP="00BD206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BD2067" w:rsidRPr="00F55363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BD2067" w:rsidRPr="008D08FD" w:rsidRDefault="00BD2067" w:rsidP="00BD206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BD2067" w:rsidRPr="008D08FD" w:rsidRDefault="00BD2067" w:rsidP="00BD2067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782A854B" w:rsidR="00BD2067" w:rsidRPr="00CF37FF" w:rsidRDefault="00BD2067" w:rsidP="00BD206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014CBE3B" w:rsidR="00BD2067" w:rsidRPr="00CF37FF" w:rsidRDefault="00BD2067" w:rsidP="00BD206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05C8BECF" w:rsidR="00BD2067" w:rsidRPr="00CF37FF" w:rsidRDefault="00BD2067" w:rsidP="00BD206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52724B8A" w:rsidR="00BD2067" w:rsidRPr="00CF37FF" w:rsidRDefault="00BD2067" w:rsidP="00BD206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0E905750" w:rsidR="00BD2067" w:rsidRPr="00CF37FF" w:rsidRDefault="00BD2067" w:rsidP="00BD206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BD2067" w:rsidRPr="00CF37FF" w:rsidRDefault="00BD2067" w:rsidP="00BD206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BD2067" w:rsidRPr="00F55363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BD2067" w:rsidRPr="008D08FD" w:rsidRDefault="00BD2067" w:rsidP="00BD206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BD2067" w:rsidRPr="008D08FD" w:rsidRDefault="00BD2067" w:rsidP="00BD2067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07634B6D" w:rsidR="00BD2067" w:rsidRPr="00BD2067" w:rsidRDefault="00BD2067" w:rsidP="00BD206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 xml:space="preserve">TJESTENINA SA SIROM, VRHNJEM I </w:t>
            </w:r>
            <w:proofErr w:type="gramStart"/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BROKULOM ,</w:t>
            </w:r>
            <w:proofErr w:type="gramEnd"/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 xml:space="preserve"> ZELENA SALATA S ROTKVICOM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547A903F" w:rsidR="00BD2067" w:rsidRPr="00BD2067" w:rsidRDefault="00BD2067" w:rsidP="00BD2067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51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02191FA0" w:rsidR="00BD2067" w:rsidRPr="00BD2067" w:rsidRDefault="00BD2067" w:rsidP="00BD206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3BAA16A8" w:rsidR="00BD2067" w:rsidRPr="00BD2067" w:rsidRDefault="00BD2067" w:rsidP="00BD206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13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6E7E3548" w:rsidR="00BD2067" w:rsidRPr="00BD2067" w:rsidRDefault="00BD2067" w:rsidP="00BD206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39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706FE2B8" w:rsidR="00BD2067" w:rsidRPr="00BD2067" w:rsidRDefault="00BD2067" w:rsidP="00BD2067">
            <w:pPr>
              <w:spacing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BD2067">
              <w:rPr>
                <w:rFonts w:ascii="Times New Roman" w:eastAsia="Segoe UI" w:hAnsi="Times New Roman" w:cs="Times New Roman"/>
                <w:color w:val="000000" w:themeColor="text1"/>
                <w:sz w:val="20"/>
                <w:szCs w:val="20"/>
              </w:rPr>
              <w:t>Laktoza</w:t>
            </w:r>
            <w:proofErr w:type="spellEnd"/>
            <w:r w:rsidRPr="00BD2067">
              <w:rPr>
                <w:rFonts w:ascii="Times New Roman" w:eastAsia="Segoe UI" w:hAnsi="Times New Roman" w:cs="Times New Roman"/>
                <w:color w:val="000000" w:themeColor="text1"/>
                <w:sz w:val="20"/>
                <w:szCs w:val="20"/>
              </w:rPr>
              <w:t xml:space="preserve">(S), </w:t>
            </w:r>
            <w:proofErr w:type="spellStart"/>
            <w:r w:rsidRPr="00BD2067">
              <w:rPr>
                <w:rFonts w:ascii="Times New Roman" w:eastAsia="Segoe UI" w:hAnsi="Times New Roman" w:cs="Times New Roman"/>
                <w:color w:val="000000" w:themeColor="text1"/>
                <w:sz w:val="20"/>
                <w:szCs w:val="20"/>
              </w:rPr>
              <w:t>Mlijeko</w:t>
            </w:r>
            <w:proofErr w:type="spellEnd"/>
            <w:r w:rsidRPr="00BD2067">
              <w:rPr>
                <w:rFonts w:ascii="Times New Roman" w:eastAsia="Segoe UI" w:hAnsi="Times New Roman" w:cs="Times New Roman"/>
                <w:color w:val="000000" w:themeColor="text1"/>
                <w:sz w:val="20"/>
                <w:szCs w:val="20"/>
              </w:rPr>
              <w:t xml:space="preserve">(S), Gluten(S), </w:t>
            </w:r>
            <w:proofErr w:type="spellStart"/>
            <w:r w:rsidRPr="00BD2067">
              <w:rPr>
                <w:rFonts w:ascii="Times New Roman" w:eastAsia="Segoe UI" w:hAnsi="Times New Roman" w:cs="Times New Roman"/>
                <w:color w:val="000000" w:themeColor="text1"/>
                <w:sz w:val="20"/>
                <w:szCs w:val="20"/>
              </w:rPr>
              <w:t>Jaja</w:t>
            </w:r>
            <w:proofErr w:type="spellEnd"/>
            <w:r w:rsidRPr="00BD2067">
              <w:rPr>
                <w:rFonts w:ascii="Times New Roman" w:eastAsia="Segoe UI" w:hAnsi="Times New Roman" w:cs="Times New Roman"/>
                <w:color w:val="000000" w:themeColor="text1"/>
                <w:sz w:val="20"/>
                <w:szCs w:val="20"/>
              </w:rPr>
              <w:t xml:space="preserve">(S), </w:t>
            </w:r>
            <w:proofErr w:type="spellStart"/>
            <w:r w:rsidRPr="00BD2067">
              <w:rPr>
                <w:rFonts w:ascii="Times New Roman" w:eastAsia="Segoe UI" w:hAnsi="Times New Roman" w:cs="Times New Roman"/>
                <w:color w:val="000000" w:themeColor="text1"/>
                <w:sz w:val="20"/>
                <w:szCs w:val="20"/>
              </w:rPr>
              <w:t>Celer</w:t>
            </w:r>
            <w:proofErr w:type="spellEnd"/>
            <w:r w:rsidRPr="00BD2067">
              <w:rPr>
                <w:rFonts w:ascii="Times New Roman" w:eastAsia="Segoe UI" w:hAnsi="Times New Roman" w:cs="Times New Roman"/>
                <w:color w:val="000000" w:themeColor="text1"/>
                <w:sz w:val="20"/>
                <w:szCs w:val="20"/>
              </w:rPr>
              <w:t>(S)</w:t>
            </w:r>
          </w:p>
        </w:tc>
      </w:tr>
      <w:tr w:rsidR="00BD2067" w:rsidRPr="00F55363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BD2067" w:rsidRPr="008D08FD" w:rsidRDefault="00BD2067" w:rsidP="00BD206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BD2067" w:rsidRPr="008D08FD" w:rsidRDefault="00BD2067" w:rsidP="00BD2067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01695025" w:rsidR="00BD2067" w:rsidRPr="00BD2067" w:rsidRDefault="00BD2067" w:rsidP="00BD206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 xml:space="preserve">TJESTENINA SA SIROM, VRHNJEM I </w:t>
            </w:r>
            <w:proofErr w:type="gramStart"/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BROKULOM ,</w:t>
            </w:r>
            <w:proofErr w:type="gramEnd"/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 xml:space="preserve"> ZELENA SALATA S ROTKVICOM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338A8A9D" w:rsidR="00BD2067" w:rsidRPr="00BD2067" w:rsidRDefault="00BD2067" w:rsidP="00BD2067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51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0F5CAA72" w:rsidR="00BD2067" w:rsidRPr="00BD2067" w:rsidRDefault="00BD2067" w:rsidP="00BD206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2E30D2CE" w:rsidR="00BD2067" w:rsidRPr="00BD2067" w:rsidRDefault="00BD2067" w:rsidP="00BD206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13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73E2C216" w:rsidR="00BD2067" w:rsidRPr="00BD2067" w:rsidRDefault="00BD2067" w:rsidP="00BD206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393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BD2067" w:rsidRPr="00BD2067" w:rsidRDefault="00BD2067" w:rsidP="00BD2067">
            <w:pPr>
              <w:spacing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BD2067" w:rsidRPr="00F55363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BD2067" w:rsidRPr="008D08FD" w:rsidRDefault="00BD2067" w:rsidP="00BD206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BD2067" w:rsidRPr="00727AE1" w:rsidRDefault="00BD2067" w:rsidP="00BD2067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1C1F1843" w:rsidR="00BD2067" w:rsidRPr="00BD2067" w:rsidRDefault="00BD2067" w:rsidP="00BD206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 xml:space="preserve">GULAŠ OD SVINJETINE SA </w:t>
            </w:r>
            <w:proofErr w:type="gramStart"/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PALENTOM ,</w:t>
            </w:r>
            <w:proofErr w:type="gramEnd"/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 xml:space="preserve"> POLA BANAN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6FF28818" w:rsidR="00BD2067" w:rsidRPr="00BD2067" w:rsidRDefault="00BD2067" w:rsidP="00BD2067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50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465C050B" w:rsidR="00BD2067" w:rsidRPr="00BD2067" w:rsidRDefault="00BD2067" w:rsidP="00BD206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533A4871" w:rsidR="00BD2067" w:rsidRPr="00BD2067" w:rsidRDefault="00BD2067" w:rsidP="00BD206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7DFA01E5" w:rsidR="00BD2067" w:rsidRPr="00BD2067" w:rsidRDefault="00BD2067" w:rsidP="00BD206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35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7B27AF24" w:rsidR="00BD2067" w:rsidRPr="00BD2067" w:rsidRDefault="00BD2067" w:rsidP="00BD2067">
            <w:pPr>
              <w:spacing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color w:val="000000" w:themeColor="text1"/>
                <w:sz w:val="20"/>
                <w:szCs w:val="20"/>
              </w:rPr>
              <w:t xml:space="preserve">Gluten(T), </w:t>
            </w:r>
            <w:proofErr w:type="spellStart"/>
            <w:r w:rsidRPr="00BD2067">
              <w:rPr>
                <w:rFonts w:ascii="Times New Roman" w:eastAsia="Segoe UI" w:hAnsi="Times New Roman" w:cs="Times New Roman"/>
                <w:color w:val="000000" w:themeColor="text1"/>
                <w:sz w:val="20"/>
                <w:szCs w:val="20"/>
              </w:rPr>
              <w:t>Celer</w:t>
            </w:r>
            <w:proofErr w:type="spellEnd"/>
            <w:r w:rsidRPr="00BD2067">
              <w:rPr>
                <w:rFonts w:ascii="Times New Roman" w:eastAsia="Segoe UI" w:hAnsi="Times New Roman" w:cs="Times New Roman"/>
                <w:color w:val="000000" w:themeColor="text1"/>
                <w:sz w:val="20"/>
                <w:szCs w:val="20"/>
              </w:rPr>
              <w:t>(T), Gluten(T)</w:t>
            </w:r>
          </w:p>
        </w:tc>
      </w:tr>
      <w:tr w:rsidR="00BD2067" w:rsidRPr="00F55363" w14:paraId="6A22E7D1" w14:textId="77777777" w:rsidTr="00F06C9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BD2067" w:rsidRPr="008D08FD" w:rsidRDefault="00BD2067" w:rsidP="00BD206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BD2067" w:rsidRPr="00727AE1" w:rsidRDefault="00BD2067" w:rsidP="00BD2067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3093F054" w:rsidR="00BD2067" w:rsidRPr="00BD2067" w:rsidRDefault="00BD2067" w:rsidP="00BD206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 xml:space="preserve">GULAŠ OD SVINJETINE SA </w:t>
            </w:r>
            <w:proofErr w:type="gramStart"/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PALENTOM ,</w:t>
            </w:r>
            <w:proofErr w:type="gramEnd"/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 xml:space="preserve"> POLA BANAN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367793EB" w:rsidR="00BD2067" w:rsidRPr="00BD2067" w:rsidRDefault="00BD2067" w:rsidP="00BD2067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50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24726A33" w:rsidR="00BD2067" w:rsidRPr="00BD2067" w:rsidRDefault="00BD2067" w:rsidP="00BD206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5460F979" w:rsidR="00BD2067" w:rsidRPr="00BD2067" w:rsidRDefault="00BD2067" w:rsidP="00BD206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274F73B8" w:rsidR="00BD2067" w:rsidRPr="00BD2067" w:rsidRDefault="00BD2067" w:rsidP="00BD206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35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BD2067" w:rsidRPr="00BD2067" w:rsidRDefault="00BD2067" w:rsidP="00BD2067">
            <w:pPr>
              <w:spacing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BD2067" w:rsidRPr="00F55363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BD2067" w:rsidRPr="00DB4E9F" w:rsidRDefault="00BD2067" w:rsidP="00BD2067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BD2067" w:rsidRPr="00DB4E9F" w:rsidRDefault="00BD2067" w:rsidP="00BD2067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4BB33FF1" w:rsidR="00BD2067" w:rsidRPr="00BD2067" w:rsidRDefault="00BD2067" w:rsidP="00BD2067">
            <w:pPr>
              <w:pStyle w:val="StandardWeb"/>
              <w:spacing w:before="0" w:beforeAutospacing="0" w:after="0" w:afterAutospacing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eastAsia="Segoe UI"/>
                <w:b/>
                <w:color w:val="000000" w:themeColor="text1"/>
                <w:sz w:val="20"/>
                <w:szCs w:val="20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36A8E69B" w:rsidR="00BD2067" w:rsidRPr="00BD2067" w:rsidRDefault="00BD2067" w:rsidP="00BD2067">
            <w:pPr>
              <w:pStyle w:val="StandardWeb"/>
              <w:spacing w:before="0" w:beforeAutospacing="0" w:after="0" w:afterAutospacing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eastAsia="Segoe UI"/>
                <w:b/>
                <w:color w:val="000000" w:themeColor="text1"/>
                <w:sz w:val="20"/>
                <w:szCs w:val="20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08A38AEC" w:rsidR="00BD2067" w:rsidRPr="00BD2067" w:rsidRDefault="00BD2067" w:rsidP="00BD2067">
            <w:pPr>
              <w:pStyle w:val="StandardWeb"/>
              <w:spacing w:before="0" w:beforeAutospacing="0" w:after="0" w:afterAutospacing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eastAsia="Segoe UI"/>
                <w:b/>
                <w:color w:val="000000" w:themeColor="text1"/>
                <w:sz w:val="20"/>
                <w:szCs w:val="20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05154592" w:rsidR="00BD2067" w:rsidRPr="00BD2067" w:rsidRDefault="00BD2067" w:rsidP="00BD2067">
            <w:pPr>
              <w:pStyle w:val="StandardWeb"/>
              <w:spacing w:before="0" w:beforeAutospacing="0" w:after="0" w:afterAutospacing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eastAsia="Segoe UI"/>
                <w:b/>
                <w:color w:val="000000" w:themeColor="text1"/>
                <w:sz w:val="20"/>
                <w:szCs w:val="20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1C1AB09B" w:rsidR="00BD2067" w:rsidRPr="00BD2067" w:rsidRDefault="00BD2067" w:rsidP="00BD2067">
            <w:pPr>
              <w:pStyle w:val="StandardWeb"/>
              <w:spacing w:before="0" w:beforeAutospacing="0" w:after="0" w:afterAutospacing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eastAsia="Segoe UI"/>
                <w:b/>
                <w:color w:val="000000" w:themeColor="text1"/>
                <w:sz w:val="20"/>
                <w:szCs w:val="20"/>
              </w:rPr>
              <w:t>38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46F5F77C" w:rsidR="00BD2067" w:rsidRPr="00BD2067" w:rsidRDefault="00BD2067" w:rsidP="00BD2067">
            <w:pPr>
              <w:pStyle w:val="StandardWeb"/>
              <w:spacing w:before="0" w:beforeAutospacing="0" w:after="0" w:afterAutospacing="0"/>
              <w:rPr>
                <w:color w:val="000000" w:themeColor="text1"/>
                <w:sz w:val="20"/>
                <w:szCs w:val="20"/>
              </w:rPr>
            </w:pPr>
            <w:r w:rsidRPr="00BD2067">
              <w:rPr>
                <w:rFonts w:eastAsia="Segoe UI"/>
                <w:color w:val="000000" w:themeColor="text1"/>
                <w:sz w:val="20"/>
                <w:szCs w:val="20"/>
              </w:rPr>
              <w:t xml:space="preserve">Sumporni dioksid(S), </w:t>
            </w:r>
            <w:proofErr w:type="spellStart"/>
            <w:r w:rsidRPr="00BD2067">
              <w:rPr>
                <w:rFonts w:eastAsia="Segoe UI"/>
                <w:color w:val="000000" w:themeColor="text1"/>
                <w:sz w:val="20"/>
                <w:szCs w:val="20"/>
              </w:rPr>
              <w:t>Gluten</w:t>
            </w:r>
            <w:proofErr w:type="spellEnd"/>
            <w:r w:rsidRPr="00BD2067">
              <w:rPr>
                <w:rFonts w:eastAsia="Segoe UI"/>
                <w:color w:val="000000" w:themeColor="text1"/>
                <w:sz w:val="20"/>
                <w:szCs w:val="20"/>
              </w:rPr>
              <w:t>(S), Jaja(T), Soja(S), Mlijeko(T), Sezam(S), Lupina(T)</w:t>
            </w:r>
          </w:p>
        </w:tc>
      </w:tr>
      <w:tr w:rsidR="00BD2067" w:rsidRPr="00F55363" w14:paraId="55464FC0" w14:textId="77777777" w:rsidTr="00C24905">
        <w:trPr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BD2067" w:rsidRPr="00DB4E9F" w:rsidRDefault="00BD2067" w:rsidP="00BD2067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BD2067" w:rsidRPr="00DB4E9F" w:rsidRDefault="00BD2067" w:rsidP="00BD2067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61F80099" w:rsidR="00BD2067" w:rsidRPr="00BD2067" w:rsidRDefault="00BD2067" w:rsidP="00BD2067">
            <w:pPr>
              <w:pStyle w:val="StandardWeb"/>
              <w:spacing w:before="0" w:beforeAutospacing="0" w:after="0" w:afterAutospacing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eastAsia="Segoe UI"/>
                <w:b/>
                <w:color w:val="000000" w:themeColor="text1"/>
                <w:sz w:val="20"/>
                <w:szCs w:val="20"/>
              </w:rPr>
              <w:t xml:space="preserve">VARIVO OD GRAHA SA SLANINOM  ,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023BDCB4" w:rsidR="00BD2067" w:rsidRPr="00BD2067" w:rsidRDefault="00BD2067" w:rsidP="00BD2067">
            <w:pPr>
              <w:pStyle w:val="StandardWeb"/>
              <w:spacing w:before="0" w:beforeAutospacing="0" w:after="0" w:afterAutospacing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eastAsia="Segoe UI"/>
                <w:b/>
                <w:color w:val="000000" w:themeColor="text1"/>
                <w:sz w:val="20"/>
                <w:szCs w:val="20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4D8EA72D" w:rsidR="00BD2067" w:rsidRPr="00BD2067" w:rsidRDefault="00BD2067" w:rsidP="00BD2067">
            <w:pPr>
              <w:pStyle w:val="StandardWeb"/>
              <w:spacing w:before="0" w:beforeAutospacing="0" w:after="0" w:afterAutospacing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eastAsia="Segoe UI"/>
                <w:b/>
                <w:color w:val="000000" w:themeColor="text1"/>
                <w:sz w:val="20"/>
                <w:szCs w:val="20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74B0559E" w:rsidR="00BD2067" w:rsidRPr="00BD2067" w:rsidRDefault="00BD2067" w:rsidP="00BD2067">
            <w:pPr>
              <w:pStyle w:val="StandardWeb"/>
              <w:spacing w:before="0" w:beforeAutospacing="0" w:after="0" w:afterAutospacing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eastAsia="Segoe UI"/>
                <w:b/>
                <w:color w:val="000000" w:themeColor="text1"/>
                <w:sz w:val="20"/>
                <w:szCs w:val="20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2BD1914D" w:rsidR="00BD2067" w:rsidRPr="00BD2067" w:rsidRDefault="00BD2067" w:rsidP="00BD2067">
            <w:pPr>
              <w:pStyle w:val="StandardWeb"/>
              <w:spacing w:before="0" w:beforeAutospacing="0" w:after="0" w:afterAutospacing="0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eastAsia="Segoe UI"/>
                <w:b/>
                <w:color w:val="000000" w:themeColor="text1"/>
                <w:sz w:val="20"/>
                <w:szCs w:val="20"/>
              </w:rPr>
              <w:t>38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BD2067" w:rsidRPr="00BD2067" w:rsidRDefault="00BD2067" w:rsidP="00BD2067">
            <w:pPr>
              <w:spacing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BD2067" w:rsidRPr="00F55363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BD2067" w:rsidRPr="00DB4E9F" w:rsidRDefault="00BD2067" w:rsidP="00BD2067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BD2067" w:rsidRPr="00DB4E9F" w:rsidRDefault="00BD2067" w:rsidP="00BD2067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2E83C9BA" w:rsidR="00BD2067" w:rsidRPr="00BD2067" w:rsidRDefault="00BD2067" w:rsidP="00BD206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 xml:space="preserve">RIŽOTO S </w:t>
            </w:r>
            <w:proofErr w:type="gramStart"/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TIKVICAMA ,</w:t>
            </w:r>
            <w:proofErr w:type="gramEnd"/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 xml:space="preserve"> KUPUS SALATA , MARELICA  1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10DEAEC1" w:rsidR="00BD2067" w:rsidRPr="00BD2067" w:rsidRDefault="00BD2067" w:rsidP="00BD2067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48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49E2CED8" w:rsidR="00BD2067" w:rsidRPr="00BD2067" w:rsidRDefault="00BD2067" w:rsidP="00BD2067">
            <w:pPr>
              <w:spacing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9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1D261F2B" w:rsidR="00BD2067" w:rsidRPr="00BD2067" w:rsidRDefault="00BD2067" w:rsidP="00BD2067">
            <w:pPr>
              <w:spacing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13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5A868145" w:rsidR="00BD2067" w:rsidRPr="00BD2067" w:rsidRDefault="00BD2067" w:rsidP="00BD2067">
            <w:pPr>
              <w:spacing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35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751A2D4C" w:rsidR="00BD2067" w:rsidRPr="00BD2067" w:rsidRDefault="00BD2067" w:rsidP="00BD2067">
            <w:pPr>
              <w:spacing w:line="240" w:lineRule="auto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BD2067">
              <w:rPr>
                <w:rFonts w:ascii="Times New Roman" w:eastAsia="Segoe UI" w:hAnsi="Times New Roman" w:cs="Times New Roman"/>
                <w:color w:val="000000" w:themeColor="text1"/>
                <w:sz w:val="20"/>
                <w:szCs w:val="20"/>
              </w:rPr>
              <w:t>Jaja</w:t>
            </w:r>
            <w:proofErr w:type="spellEnd"/>
            <w:r w:rsidRPr="00BD2067">
              <w:rPr>
                <w:rFonts w:ascii="Times New Roman" w:eastAsia="Segoe UI" w:hAnsi="Times New Roman" w:cs="Times New Roman"/>
                <w:color w:val="000000" w:themeColor="text1"/>
                <w:sz w:val="20"/>
                <w:szCs w:val="20"/>
              </w:rPr>
              <w:t xml:space="preserve">(S), </w:t>
            </w:r>
            <w:proofErr w:type="spellStart"/>
            <w:r w:rsidRPr="00BD2067">
              <w:rPr>
                <w:rFonts w:ascii="Times New Roman" w:eastAsia="Segoe UI" w:hAnsi="Times New Roman" w:cs="Times New Roman"/>
                <w:color w:val="000000" w:themeColor="text1"/>
                <w:sz w:val="20"/>
                <w:szCs w:val="20"/>
              </w:rPr>
              <w:t>Mlijeko</w:t>
            </w:r>
            <w:proofErr w:type="spellEnd"/>
            <w:r w:rsidRPr="00BD2067">
              <w:rPr>
                <w:rFonts w:ascii="Times New Roman" w:eastAsia="Segoe UI" w:hAnsi="Times New Roman" w:cs="Times New Roman"/>
                <w:color w:val="000000" w:themeColor="text1"/>
                <w:sz w:val="20"/>
                <w:szCs w:val="20"/>
              </w:rPr>
              <w:t xml:space="preserve">(S), </w:t>
            </w:r>
            <w:proofErr w:type="spellStart"/>
            <w:r w:rsidRPr="00BD2067">
              <w:rPr>
                <w:rFonts w:ascii="Times New Roman" w:eastAsia="Segoe UI" w:hAnsi="Times New Roman" w:cs="Times New Roman"/>
                <w:color w:val="000000" w:themeColor="text1"/>
                <w:sz w:val="20"/>
                <w:szCs w:val="20"/>
              </w:rPr>
              <w:t>Celer</w:t>
            </w:r>
            <w:proofErr w:type="spellEnd"/>
            <w:r w:rsidRPr="00BD2067">
              <w:rPr>
                <w:rFonts w:ascii="Times New Roman" w:eastAsia="Segoe UI" w:hAnsi="Times New Roman" w:cs="Times New Roman"/>
                <w:color w:val="000000" w:themeColor="text1"/>
                <w:sz w:val="20"/>
                <w:szCs w:val="20"/>
              </w:rPr>
              <w:t xml:space="preserve">(S), </w:t>
            </w:r>
            <w:proofErr w:type="spellStart"/>
            <w:r w:rsidRPr="00BD2067">
              <w:rPr>
                <w:rFonts w:ascii="Times New Roman" w:eastAsia="Segoe UI" w:hAnsi="Times New Roman" w:cs="Times New Roman"/>
                <w:color w:val="000000" w:themeColor="text1"/>
                <w:sz w:val="20"/>
                <w:szCs w:val="20"/>
              </w:rPr>
              <w:t>Laktoza</w:t>
            </w:r>
            <w:proofErr w:type="spellEnd"/>
            <w:r w:rsidRPr="00BD2067">
              <w:rPr>
                <w:rFonts w:ascii="Times New Roman" w:eastAsia="Segoe UI" w:hAnsi="Times New Roman" w:cs="Times New Roman"/>
                <w:color w:val="000000" w:themeColor="text1"/>
                <w:sz w:val="20"/>
                <w:szCs w:val="20"/>
              </w:rPr>
              <w:t>(T)</w:t>
            </w:r>
          </w:p>
        </w:tc>
      </w:tr>
      <w:tr w:rsidR="00BD2067" w:rsidRPr="00F55363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BD2067" w:rsidRPr="00DB4E9F" w:rsidRDefault="00BD2067" w:rsidP="00BD2067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BD2067" w:rsidRPr="00DB4E9F" w:rsidRDefault="00BD2067" w:rsidP="00BD2067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3B74BF99" w:rsidR="00BD2067" w:rsidRPr="00BD2067" w:rsidRDefault="00BD2067" w:rsidP="00BD2067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 xml:space="preserve">RIŽOTO S </w:t>
            </w:r>
            <w:proofErr w:type="gramStart"/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TIKVICAMA ,</w:t>
            </w:r>
            <w:proofErr w:type="gramEnd"/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 xml:space="preserve"> KUPUS SALATA , MARELICA  1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08E7179E" w:rsidR="00BD2067" w:rsidRPr="00BD2067" w:rsidRDefault="00BD2067" w:rsidP="00BD2067">
            <w:pPr>
              <w:jc w:val="center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48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2481C35E" w:rsidR="00BD2067" w:rsidRPr="00BD2067" w:rsidRDefault="00BD2067" w:rsidP="00BD2067">
            <w:pPr>
              <w:spacing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9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2130C51E" w:rsidR="00BD2067" w:rsidRPr="00BD2067" w:rsidRDefault="00BD2067" w:rsidP="00BD2067">
            <w:pPr>
              <w:spacing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13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6706CCD0" w:rsidR="00BD2067" w:rsidRPr="00BD2067" w:rsidRDefault="00BD2067" w:rsidP="00BD2067">
            <w:pPr>
              <w:spacing w:line="240" w:lineRule="auto"/>
              <w:rPr>
                <w:rFonts w:ascii="Times New Roman" w:eastAsia="Calibri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BD2067">
              <w:rPr>
                <w:rFonts w:ascii="Times New Roman" w:eastAsia="Segoe UI" w:hAnsi="Times New Roman" w:cs="Times New Roman"/>
                <w:b/>
                <w:color w:val="000000" w:themeColor="text1"/>
                <w:sz w:val="20"/>
                <w:szCs w:val="20"/>
              </w:rPr>
              <w:t>35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BD2067" w:rsidRPr="00F55363" w:rsidRDefault="00BD2067" w:rsidP="00BD206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p w14:paraId="05877193" w14:textId="77777777" w:rsidR="00FC5C48" w:rsidRPr="00DB4E9F" w:rsidRDefault="00FC5C48" w:rsidP="00CD4771">
      <w:pPr>
        <w:rPr>
          <w:rFonts w:asciiTheme="majorHAnsi" w:hAnsiTheme="majorHAnsi" w:cstheme="majorHAnsi"/>
          <w:sz w:val="20"/>
          <w:szCs w:val="20"/>
        </w:rPr>
      </w:pPr>
      <w:bookmarkStart w:id="1" w:name="_GoBack"/>
      <w:bookmarkEnd w:id="0"/>
      <w:bookmarkEnd w:id="1"/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7735"/>
    <w:rsid w:val="000D1C42"/>
    <w:rsid w:val="00167197"/>
    <w:rsid w:val="00180A42"/>
    <w:rsid w:val="001C7DE4"/>
    <w:rsid w:val="00211213"/>
    <w:rsid w:val="002A00BA"/>
    <w:rsid w:val="002A551B"/>
    <w:rsid w:val="002C0827"/>
    <w:rsid w:val="002C5E85"/>
    <w:rsid w:val="00334160"/>
    <w:rsid w:val="00361096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7750C"/>
    <w:rsid w:val="00785252"/>
    <w:rsid w:val="007A739F"/>
    <w:rsid w:val="007E7296"/>
    <w:rsid w:val="00813BF0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9F7762"/>
    <w:rsid w:val="00A42B2B"/>
    <w:rsid w:val="00A42FFB"/>
    <w:rsid w:val="00A50A67"/>
    <w:rsid w:val="00A6709B"/>
    <w:rsid w:val="00AA7406"/>
    <w:rsid w:val="00AE2EA0"/>
    <w:rsid w:val="00AF539D"/>
    <w:rsid w:val="00B86F52"/>
    <w:rsid w:val="00BA089D"/>
    <w:rsid w:val="00BB077E"/>
    <w:rsid w:val="00BC41EB"/>
    <w:rsid w:val="00BD2067"/>
    <w:rsid w:val="00BF0802"/>
    <w:rsid w:val="00C24905"/>
    <w:rsid w:val="00C54ED3"/>
    <w:rsid w:val="00C932A7"/>
    <w:rsid w:val="00C97C06"/>
    <w:rsid w:val="00CD4771"/>
    <w:rsid w:val="00CE77DD"/>
    <w:rsid w:val="00CF0040"/>
    <w:rsid w:val="00CF37FF"/>
    <w:rsid w:val="00D3375A"/>
    <w:rsid w:val="00D77132"/>
    <w:rsid w:val="00DB4E9F"/>
    <w:rsid w:val="00DC2006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5</Words>
  <Characters>1057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2</cp:revision>
  <cp:lastPrinted>2022-10-24T07:17:00Z</cp:lastPrinted>
  <dcterms:created xsi:type="dcterms:W3CDTF">2023-09-05T07:17:00Z</dcterms:created>
  <dcterms:modified xsi:type="dcterms:W3CDTF">2023-09-05T07:17:00Z</dcterms:modified>
</cp:coreProperties>
</file>